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4f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b7e1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38:07Z</dcterms:created>
  <dcterms:modified xsi:type="dcterms:W3CDTF">2022-01-25T21:38:07Z</dcterms:modified>
</cp:coreProperties>
</file>